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DD1DDB" w14:textId="77777777" w:rsidR="00AA43AB" w:rsidRDefault="00951D5B">
      <w:pPr>
        <w:pStyle w:val="Ttulo"/>
      </w:pPr>
      <w:bookmarkStart w:id="0" w:name="_GoBack"/>
      <w:bookmarkEnd w:id="0"/>
      <w:r>
        <w:t>Análisis de base de datos</w:t>
      </w:r>
    </w:p>
    <w:p w14:paraId="1ECF4FE6" w14:textId="77777777" w:rsidR="00AA43AB" w:rsidRDefault="00951D5B">
      <w:pPr>
        <w:pStyle w:val="Fecha"/>
      </w:pPr>
      <w:r>
        <w:t>miércoles, enero 08, 2020</w:t>
      </w:r>
    </w:p>
    <w:p w14:paraId="1238EF44" w14:textId="77777777" w:rsidR="00AA43AB" w:rsidRDefault="00951D5B">
      <w:pPr>
        <w:pStyle w:val="Ttulo3"/>
      </w:pPr>
      <w:bookmarkStart w:id="1" w:name="tabla.1-datos-demográficos"/>
      <w:r>
        <w:t>Tabla.1 Datos demográficos</w:t>
      </w:r>
      <w:bookmarkEnd w:id="1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5"/>
        <w:gridCol w:w="634"/>
        <w:gridCol w:w="801"/>
        <w:gridCol w:w="905"/>
      </w:tblGrid>
      <w:tr w:rsidR="00AA43AB" w14:paraId="7C5F7EF7" w14:textId="77777777">
        <w:trPr>
          <w:cantSplit/>
          <w:trHeight w:hRule="exact" w:val="416"/>
          <w:tblHeader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FCCD6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1EC0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7E064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84A19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Total</w:t>
            </w:r>
          </w:p>
        </w:tc>
      </w:tr>
      <w:tr w:rsidR="00AA43AB" w14:paraId="4C46987A" w14:textId="77777777">
        <w:trPr>
          <w:cantSplit/>
          <w:trHeight w:hRule="exact" w:val="439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6BA6B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% de mujeres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AA245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7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FED3B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0.0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CEB2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0.0</w:t>
            </w:r>
          </w:p>
        </w:tc>
      </w:tr>
      <w:tr w:rsidR="00AA43AB" w14:paraId="58EF69F1" w14:textId="77777777">
        <w:trPr>
          <w:cantSplit/>
          <w:trHeight w:hRule="exact" w:val="402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461A7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31BA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1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7F92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5.0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D5AC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0.0</w:t>
            </w:r>
          </w:p>
        </w:tc>
      </w:tr>
      <w:tr w:rsidR="00AA43AB" w14:paraId="04D7262D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0157E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 diagnóstico diabetes tipo 2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585E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1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E9D9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0D6A5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.5</w:t>
            </w:r>
          </w:p>
        </w:tc>
      </w:tr>
      <w:tr w:rsidR="00AA43AB" w14:paraId="3E356FB0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04298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 diagnóstico hipertensión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AE8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FBE7E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.3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BEA3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.7</w:t>
            </w:r>
          </w:p>
        </w:tc>
      </w:tr>
      <w:tr w:rsidR="00AA43AB" w14:paraId="649A865F" w14:textId="77777777">
        <w:trPr>
          <w:cantSplit/>
          <w:trHeight w:hRule="exact" w:val="432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A8AC2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9EEEB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FA148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B4749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0</w:t>
            </w:r>
          </w:p>
        </w:tc>
      </w:tr>
      <w:tr w:rsidR="00AA43AB" w14:paraId="56CB85E3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1D5F6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circunferencia de cintura alto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A03FB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75DD7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.0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80102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.0</w:t>
            </w:r>
          </w:p>
        </w:tc>
      </w:tr>
      <w:tr w:rsidR="00AA43AB" w14:paraId="2E535858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C3F56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colesterol bajo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6B95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CBB8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4238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0</w:t>
            </w:r>
          </w:p>
        </w:tc>
      </w:tr>
      <w:tr w:rsidR="00AA43AB" w14:paraId="2EEF82DF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0F645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hipertensión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487C9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A183D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.0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0BD6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.0</w:t>
            </w:r>
          </w:p>
        </w:tc>
      </w:tr>
      <w:tr w:rsidR="00AA43AB" w14:paraId="084B2BE8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C660D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trigliceridos altos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3CDAE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62E3B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852BF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0</w:t>
            </w:r>
          </w:p>
        </w:tc>
      </w:tr>
    </w:tbl>
    <w:p w14:paraId="46E02A03" w14:textId="77777777" w:rsidR="00AA43AB" w:rsidRDefault="00AA43AB">
      <w:pPr>
        <w:pStyle w:val="FirstParagraph"/>
      </w:pPr>
    </w:p>
    <w:p w14:paraId="20B8A0EA" w14:textId="77777777" w:rsidR="00AA43AB" w:rsidRDefault="00951D5B">
      <w:pPr>
        <w:pStyle w:val="Ttulo3"/>
      </w:pPr>
      <w:bookmarkStart w:id="2" w:name="tabla.2-características-basales"/>
      <w:r>
        <w:t>Tabla.2 Características basales</w:t>
      </w:r>
      <w:bookmarkEnd w:id="2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97"/>
        <w:gridCol w:w="3981"/>
        <w:gridCol w:w="3925"/>
      </w:tblGrid>
      <w:tr w:rsidR="00AA43AB" w14:paraId="740CA98F" w14:textId="77777777">
        <w:trPr>
          <w:cantSplit/>
          <w:trHeight w:hRule="exact" w:val="416"/>
          <w:tblHeader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1F318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7C17F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726E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AA43AB" w14:paraId="7117BB5D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1C8E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482B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.53 ± 31.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99.4 [74 - 137.2]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7363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6.1 ± 23.4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99.9 [73.15 - 117.15]</w:t>
            </w:r>
          </w:p>
        </w:tc>
      </w:tr>
      <w:tr w:rsidR="00AA43AB" w14:paraId="2E28388B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BC177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9D49D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0.33 ± 1.5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40 [39 - 42]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E5178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0.4 ± 8.8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39 [34.5 - 47]</w:t>
            </w:r>
          </w:p>
        </w:tc>
      </w:tr>
      <w:tr w:rsidR="00AA43AB" w14:paraId="045E279E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DFF1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F0F7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 ± 44.0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6 [70 - 153]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0E500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4.56 ± 33.19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03 [61 - 123.9]</w:t>
            </w:r>
          </w:p>
        </w:tc>
      </w:tr>
      <w:tr w:rsidR="00AA43AB" w14:paraId="6A67071F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27A3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6809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76 ± 46.6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58 [141 - 229]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F218D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7.6 ± 28.1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81 [138 - 190.5]</w:t>
            </w:r>
          </w:p>
        </w:tc>
      </w:tr>
      <w:tr w:rsidR="00AA43AB" w14:paraId="2A7C5CEE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9157E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A4575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13 ± 0.4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.05 [0.77 - 1.57]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78CAC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5 ± 0.2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0.93 [0.88 - 1.28]</w:t>
            </w:r>
          </w:p>
        </w:tc>
      </w:tr>
      <w:tr w:rsidR="00AA43AB" w14:paraId="089AC1B7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5E404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920D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2.33 ± 33.7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2 [105 - 170]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E3C4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1.6 ± 37.4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14 [87 - 160]</w:t>
            </w:r>
          </w:p>
        </w:tc>
      </w:tr>
      <w:tr w:rsidR="00AA43AB" w14:paraId="5F4582BF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6481F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9A167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.97 ± 1.25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0 [8.7 - 11.2]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1EBF2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66 ± 1.4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7.5 [6.4 - 9]</w:t>
            </w:r>
          </w:p>
        </w:tc>
      </w:tr>
      <w:tr w:rsidR="00AA43AB" w14:paraId="00241CCA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5BF7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insulina_ui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E14A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4 ± 5.7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21.1 [20.3 - 30.6]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B8397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9.24 ± 64.4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4.9 [4.05 - 91.6]</w:t>
            </w:r>
          </w:p>
        </w:tc>
      </w:tr>
      <w:tr w:rsidR="00AA43AB" w14:paraId="57493ED3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1183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a_mg24h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A1375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70.43 ± 1281.4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34.2 [264.1 - 2713]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91075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43.05 ± 219.0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238.15 [42.05 - 446.5]</w:t>
            </w:r>
          </w:p>
        </w:tc>
      </w:tr>
      <w:tr w:rsidR="00AA43AB" w14:paraId="78DA4633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C0B15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1E3B7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6.8 ± 18.2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65.5 [49.2 - 85.7]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9E16F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5.83 ± 13.0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68.6 [52.23 - 76.65]</w:t>
            </w:r>
          </w:p>
        </w:tc>
      </w:tr>
      <w:tr w:rsidR="00AA43AB" w14:paraId="430F4231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3FB6D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169D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3.33 ± 76.7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82 [79 - 229]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5ACB5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3.4 ± 45.3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57 [129.5 - 200.5]</w:t>
            </w:r>
          </w:p>
        </w:tc>
      </w:tr>
    </w:tbl>
    <w:p w14:paraId="3B6B329C" w14:textId="77777777" w:rsidR="00AA43AB" w:rsidRDefault="00951D5B">
      <w:pPr>
        <w:pStyle w:val="Ttulo3"/>
      </w:pPr>
      <w:bookmarkStart w:id="3" w:name="cálculo-de-deltas-medias"/>
      <w:r>
        <w:lastRenderedPageBreak/>
        <w:t>Cálculo de deltas (medias)</w:t>
      </w:r>
      <w:bookmarkEnd w:id="3"/>
    </w:p>
    <w:p w14:paraId="1A816F3A" w14:textId="77777777" w:rsidR="00AA43AB" w:rsidRDefault="00951D5B">
      <w:pPr>
        <w:pStyle w:val="Ttulo3"/>
      </w:pPr>
      <w:bookmarkStart w:id="4" w:name="tabla-de-valores-por-grupo-y-deltas"/>
      <w:r>
        <w:t>Tabla de valores por grupo y deltas</w:t>
      </w:r>
      <w:bookmarkEnd w:id="4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333"/>
        <w:gridCol w:w="2297"/>
        <w:gridCol w:w="1140"/>
        <w:gridCol w:w="1140"/>
        <w:gridCol w:w="980"/>
      </w:tblGrid>
      <w:tr w:rsidR="00AA43AB" w14:paraId="40C69F20" w14:textId="77777777">
        <w:trPr>
          <w:cantSplit/>
          <w:trHeight w:hRule="exact" w:val="449"/>
          <w:tblHeader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4D4C4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grupo_intervencion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35518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45728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media2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0606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media8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F95E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value</w:t>
            </w:r>
          </w:p>
        </w:tc>
      </w:tr>
      <w:tr w:rsidR="00AA43AB" w14:paraId="2E036052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37128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8DFE7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268A0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.5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9572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4.1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60FA7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0.64</w:t>
            </w:r>
          </w:p>
        </w:tc>
      </w:tr>
      <w:tr w:rsidR="00AA43AB" w14:paraId="7DAF741C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2FDC8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ED33F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AFFCF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0.3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4A60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1.6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14D4F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34</w:t>
            </w:r>
          </w:p>
        </w:tc>
      </w:tr>
      <w:tr w:rsidR="00AA43AB" w14:paraId="72425FF6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66103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A042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4DA99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.0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2D229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7.4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539AC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.47</w:t>
            </w:r>
          </w:p>
        </w:tc>
      </w:tr>
      <w:tr w:rsidR="00AA43AB" w14:paraId="68D7FD3F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85075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38E83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3B1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76.0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AB2CD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6.6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A4D6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.67</w:t>
            </w:r>
          </w:p>
        </w:tc>
      </w:tr>
      <w:tr w:rsidR="00AA43AB" w14:paraId="5569D283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B46C2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65765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38C25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1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421BB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8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F0F47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5</w:t>
            </w:r>
          </w:p>
        </w:tc>
      </w:tr>
      <w:tr w:rsidR="00AA43AB" w14:paraId="6C4369F9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DBC83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5CE06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D8D42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2.3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0BE9F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1.33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DA298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41.00</w:t>
            </w:r>
          </w:p>
        </w:tc>
      </w:tr>
      <w:tr w:rsidR="00AA43AB" w14:paraId="67441882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55D9B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4EFBC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DAC7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.97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EB27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1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1598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2.87</w:t>
            </w:r>
          </w:p>
        </w:tc>
      </w:tr>
      <w:tr w:rsidR="00AA43AB" w14:paraId="4FEBD793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D2139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05410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5A0D0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6.8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70B7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7.83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01ED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3</w:t>
            </w:r>
          </w:p>
        </w:tc>
      </w:tr>
      <w:tr w:rsidR="00AA43AB" w14:paraId="5FB548F3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A0888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612FC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3359F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3.3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CFA24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7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507B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3.67</w:t>
            </w:r>
          </w:p>
        </w:tc>
      </w:tr>
      <w:tr w:rsidR="00AA43AB" w14:paraId="18DA7F3D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C73E9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77F20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49B0F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6.1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D5D4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8.96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02F1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86</w:t>
            </w:r>
          </w:p>
        </w:tc>
      </w:tr>
      <w:tr w:rsidR="00AA43AB" w14:paraId="124A7213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FF565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5D9F1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6B98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0.4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78A9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3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C9EF2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60</w:t>
            </w:r>
          </w:p>
        </w:tc>
      </w:tr>
      <w:tr w:rsidR="00AA43AB" w14:paraId="484AA8A5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6F34E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0DE37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9A685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4.56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5FB2E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8.6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1FCC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.04</w:t>
            </w:r>
          </w:p>
        </w:tc>
      </w:tr>
      <w:tr w:rsidR="00AA43AB" w14:paraId="6CD05C2F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499AE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89CF3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9F01E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7.6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D809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0.6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A3A6E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.00</w:t>
            </w:r>
          </w:p>
        </w:tc>
      </w:tr>
      <w:tr w:rsidR="00AA43AB" w14:paraId="6B181A90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D6931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948DA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CBB0B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8BC2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0.96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E679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9</w:t>
            </w:r>
          </w:p>
        </w:tc>
      </w:tr>
      <w:tr w:rsidR="00AA43AB" w14:paraId="273E0B44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FEDF1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7F21E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05240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1.6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0239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0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11BA2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1.60</w:t>
            </w:r>
          </w:p>
        </w:tc>
      </w:tr>
      <w:tr w:rsidR="00AA43AB" w14:paraId="1CCEBC48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2FB75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5837C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1E692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66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71D3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7DCCF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66</w:t>
            </w:r>
          </w:p>
        </w:tc>
      </w:tr>
      <w:tr w:rsidR="00AA43AB" w14:paraId="2C7D87B0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9C9C8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EDD43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B4AD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5.8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35C3F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4.42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6A89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59</w:t>
            </w:r>
          </w:p>
        </w:tc>
      </w:tr>
      <w:tr w:rsidR="00AA43AB" w14:paraId="6B50C624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B2993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6E6EA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551CE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3.4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051E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5.6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2234C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7.80</w:t>
            </w:r>
          </w:p>
        </w:tc>
      </w:tr>
    </w:tbl>
    <w:p w14:paraId="14CE4160" w14:textId="77777777" w:rsidR="00AA43AB" w:rsidRDefault="00AA43AB">
      <w:pPr>
        <w:pStyle w:val="FirstParagraph"/>
      </w:pPr>
    </w:p>
    <w:p w14:paraId="47AEC1BD" w14:textId="77777777" w:rsidR="00AA43AB" w:rsidRDefault="00951D5B">
      <w:pPr>
        <w:pStyle w:val="Ttulo4"/>
      </w:pPr>
      <w:bookmarkStart w:id="5" w:name="tabla-de-deltas"/>
      <w:r>
        <w:t>Tabla de deltas</w:t>
      </w:r>
      <w:bookmarkEnd w:id="5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97"/>
        <w:gridCol w:w="980"/>
        <w:gridCol w:w="980"/>
      </w:tblGrid>
      <w:tr w:rsidR="00AA43AB" w14:paraId="70FF7805" w14:textId="77777777">
        <w:trPr>
          <w:cantSplit/>
          <w:trHeight w:hRule="exact" w:val="416"/>
          <w:tblHeader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B3C8A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E3B8B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F334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AA43AB" w14:paraId="4CC0ACFD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C455D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DC9D7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0.64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51AC5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86</w:t>
            </w:r>
          </w:p>
        </w:tc>
      </w:tr>
      <w:tr w:rsidR="00AA43AB" w14:paraId="69A73F45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9534F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DB8AB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34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25017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60</w:t>
            </w:r>
          </w:p>
        </w:tc>
      </w:tr>
      <w:tr w:rsidR="00AA43AB" w14:paraId="08C9F517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32DC1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F305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.4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E2A50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.04</w:t>
            </w:r>
          </w:p>
        </w:tc>
      </w:tr>
      <w:tr w:rsidR="00AA43AB" w14:paraId="260C8D28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C2569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40481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.6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D8B7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.00</w:t>
            </w:r>
          </w:p>
        </w:tc>
      </w:tr>
      <w:tr w:rsidR="00AA43AB" w14:paraId="6D5AC0A5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FF619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0EA4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7C34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9</w:t>
            </w:r>
          </w:p>
        </w:tc>
      </w:tr>
      <w:tr w:rsidR="00AA43AB" w14:paraId="079A7515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D7BF1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lastRenderedPageBreak/>
              <w:t>glucosa_ayuno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8AC1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41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E922C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1.60</w:t>
            </w:r>
          </w:p>
        </w:tc>
      </w:tr>
      <w:tr w:rsidR="00AA43AB" w14:paraId="549993C0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A6AF7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6526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2.8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34C78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66</w:t>
            </w:r>
          </w:p>
        </w:tc>
      </w:tr>
      <w:tr w:rsidR="00AA43AB" w14:paraId="1AAB3286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605D8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AE1D3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3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61186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59</w:t>
            </w:r>
          </w:p>
        </w:tc>
      </w:tr>
      <w:tr w:rsidR="00AA43AB" w14:paraId="5C1A8FA3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E0749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A55BB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3.6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7DB72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7.80</w:t>
            </w:r>
          </w:p>
        </w:tc>
      </w:tr>
    </w:tbl>
    <w:p w14:paraId="02053749" w14:textId="77777777" w:rsidR="00AA43AB" w:rsidRDefault="00AA43AB">
      <w:pPr>
        <w:pStyle w:val="FirstParagraph"/>
      </w:pPr>
    </w:p>
    <w:p w14:paraId="1D26A18C" w14:textId="77777777" w:rsidR="00AA43AB" w:rsidRDefault="00951D5B">
      <w:pPr>
        <w:pStyle w:val="Ttulo3"/>
      </w:pPr>
      <w:bookmarkStart w:id="6" w:name="cálculo-de-deltas-medianas"/>
      <w:r>
        <w:t>Cálculo de deltas (medianas)</w:t>
      </w:r>
      <w:bookmarkEnd w:id="6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26"/>
        <w:gridCol w:w="980"/>
        <w:gridCol w:w="980"/>
      </w:tblGrid>
      <w:tr w:rsidR="00AA43AB" w14:paraId="5E080CAD" w14:textId="77777777">
        <w:trPr>
          <w:cantSplit/>
          <w:trHeight w:hRule="exact" w:val="416"/>
          <w:tblHeader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029E9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4CD5F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7ADED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AA43AB" w14:paraId="6ECC1C77" w14:textId="77777777">
        <w:trPr>
          <w:cantSplit/>
          <w:trHeight w:hRule="exact" w:val="440"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B2FCC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insulina_ui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594F9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11C00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10</w:t>
            </w:r>
          </w:p>
        </w:tc>
      </w:tr>
      <w:tr w:rsidR="00AA43AB" w14:paraId="4B5CA5A9" w14:textId="77777777">
        <w:trPr>
          <w:cantSplit/>
          <w:trHeight w:hRule="exact" w:val="440"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CF3B9" w14:textId="77777777" w:rsidR="00AA43AB" w:rsidRDefault="00951D5B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a_mg24h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EC8AA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400.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4EE09" w14:textId="77777777" w:rsidR="00AA43AB" w:rsidRDefault="00951D5B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87.65</w:t>
            </w:r>
          </w:p>
        </w:tc>
      </w:tr>
    </w:tbl>
    <w:p w14:paraId="3C4C2ECB" w14:textId="77777777" w:rsidR="00AA43AB" w:rsidRDefault="00AA43AB">
      <w:pPr>
        <w:pStyle w:val="FirstParagraph"/>
      </w:pPr>
    </w:p>
    <w:p w14:paraId="51ABF8E3" w14:textId="77777777" w:rsidR="00AA43AB" w:rsidRDefault="00951D5B">
      <w:pPr>
        <w:pStyle w:val="Ttulo3"/>
      </w:pPr>
      <w:bookmarkStart w:id="7" w:name="gráficas-de-medias"/>
      <w:r>
        <w:lastRenderedPageBreak/>
        <w:t>Gráficas de medias</w:t>
      </w:r>
      <w:bookmarkEnd w:id="7"/>
    </w:p>
    <w:p w14:paraId="4D77FFD2" w14:textId="77777777" w:rsidR="00AA43AB" w:rsidRDefault="00951D5B">
      <w:pPr>
        <w:pStyle w:val="FirstParagraph"/>
      </w:pPr>
      <w:r>
        <w:rPr>
          <w:noProof/>
        </w:rPr>
        <w:drawing>
          <wp:inline distT="0" distB="0" distL="0" distR="0" wp14:anchorId="0F9DEF96" wp14:editId="38FD0E3B">
            <wp:extent cx="5600700" cy="308038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17C4E0" wp14:editId="2DE89E3E">
            <wp:extent cx="5600700" cy="30803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0B7455" wp14:editId="627AC97A">
            <wp:extent cx="5600700" cy="308038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903D0A" wp14:editId="07827BCF">
            <wp:extent cx="5600700" cy="308038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3D45924" wp14:editId="746C829B">
            <wp:extent cx="5600700" cy="308038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DB6DEC" wp14:editId="5A14A2B7">
            <wp:extent cx="5600700" cy="308038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B33839" wp14:editId="4A80C935">
            <wp:extent cx="5600700" cy="308038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B3E2AD" wp14:editId="150BDA52">
            <wp:extent cx="5600700" cy="308038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C33C9B" wp14:editId="16F8BE5C">
            <wp:extent cx="5600700" cy="308038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AB7DCE" wp14:editId="51062306">
            <wp:extent cx="5600700" cy="308038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7A7930" wp14:editId="3C8828BD">
            <wp:extent cx="5600700" cy="308038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8FAFB4" wp14:editId="79546C72">
            <wp:extent cx="5600700" cy="308038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D14C5F" wp14:editId="166BB533">
            <wp:extent cx="5600700" cy="308038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133374" wp14:editId="24A9BF63">
            <wp:extent cx="5600700" cy="308038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1FEF11" wp14:editId="27231833">
            <wp:extent cx="5600700" cy="308038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6418C6" wp14:editId="031718E8">
            <wp:extent cx="5600700" cy="308038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233FDE" wp14:editId="6B55FB58">
            <wp:extent cx="5600700" cy="308038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984BB0" wp14:editId="599C8E5B">
            <wp:extent cx="5600700" cy="308038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A43A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3CAC9" w14:textId="77777777" w:rsidR="00951D5B" w:rsidRDefault="00951D5B">
      <w:pPr>
        <w:spacing w:after="0"/>
      </w:pPr>
      <w:r>
        <w:separator/>
      </w:r>
    </w:p>
  </w:endnote>
  <w:endnote w:type="continuationSeparator" w:id="0">
    <w:p w14:paraId="0A0BD2AD" w14:textId="77777777" w:rsidR="00951D5B" w:rsidRDefault="00951D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AC5B7C" w14:textId="77777777" w:rsidR="00951D5B" w:rsidRDefault="00951D5B">
      <w:r>
        <w:separator/>
      </w:r>
    </w:p>
  </w:footnote>
  <w:footnote w:type="continuationSeparator" w:id="0">
    <w:p w14:paraId="41BCD696" w14:textId="77777777" w:rsidR="00951D5B" w:rsidRDefault="00951D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90F42"/>
    <w:rsid w:val="008D6863"/>
    <w:rsid w:val="00951D5B"/>
    <w:rsid w:val="00AA43A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4187D"/>
  <w15:docId w15:val="{37EC409D-7DDE-4CE1-A828-F8D54E0B7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Ttul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99</Words>
  <Characters>2197</Characters>
  <Application>Microsoft Office Word</Application>
  <DocSecurity>0</DocSecurity>
  <Lines>18</Lines>
  <Paragraphs>5</Paragraphs>
  <ScaleCrop>false</ScaleCrop>
  <Company>Microsoft</Company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base de datos</dc:title>
  <dc:creator>Irad Olivares</dc:creator>
  <cp:keywords/>
  <cp:lastModifiedBy>Irad Olivares</cp:lastModifiedBy>
  <cp:revision>2</cp:revision>
  <dcterms:created xsi:type="dcterms:W3CDTF">2020-01-09T03:49:00Z</dcterms:created>
  <dcterms:modified xsi:type="dcterms:W3CDTF">2020-01-09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iércoles, enero 08, 2020</vt:lpwstr>
  </property>
  <property fmtid="{D5CDD505-2E9C-101B-9397-08002B2CF9AE}" pid="3" name="output">
    <vt:lpwstr/>
  </property>
</Properties>
</file>